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D7454" w14:textId="349F4E84" w:rsidR="00AF07AD" w:rsidRDefault="00AF07AD" w:rsidP="00566980">
      <w:pPr>
        <w:pStyle w:val="Header"/>
        <w:tabs>
          <w:tab w:val="clear" w:pos="8640"/>
        </w:tabs>
        <w:ind w:right="56"/>
        <w:jc w:val="center"/>
        <w:rPr>
          <w:b/>
          <w:bCs/>
          <w:sz w:val="20"/>
          <w:szCs w:val="20"/>
        </w:rPr>
      </w:pPr>
      <w:bookmarkStart w:id="0" w:name="_Hlk131794636"/>
      <w:r>
        <w:rPr>
          <w:b/>
          <w:bCs/>
          <w:sz w:val="20"/>
          <w:szCs w:val="20"/>
        </w:rPr>
        <w:t>DANIEL OPPONG – BOAH</w:t>
      </w:r>
    </w:p>
    <w:p w14:paraId="4BA09588" w14:textId="749538AD" w:rsidR="00566980" w:rsidRDefault="00AF07AD" w:rsidP="00566980">
      <w:pPr>
        <w:pStyle w:val="Header"/>
        <w:tabs>
          <w:tab w:val="clear" w:pos="8640"/>
        </w:tabs>
        <w:ind w:right="56"/>
        <w:jc w:val="center"/>
        <w:rPr>
          <w:sz w:val="20"/>
          <w:szCs w:val="20"/>
        </w:rPr>
      </w:pPr>
      <w:r>
        <w:rPr>
          <w:sz w:val="20"/>
          <w:szCs w:val="20"/>
        </w:rPr>
        <w:t>Top base Gbawe, Greater Accra, Ghana</w:t>
      </w:r>
    </w:p>
    <w:p w14:paraId="549849AA" w14:textId="67EFB2E2" w:rsidR="0085406A" w:rsidRPr="00540AB8" w:rsidRDefault="00AF07AD" w:rsidP="00AF07AD">
      <w:pPr>
        <w:pStyle w:val="Header"/>
        <w:tabs>
          <w:tab w:val="clear" w:pos="8640"/>
        </w:tabs>
        <w:ind w:right="56"/>
        <w:jc w:val="center"/>
        <w:rPr>
          <w:sz w:val="20"/>
          <w:szCs w:val="20"/>
        </w:rPr>
      </w:pPr>
      <w:r>
        <w:rPr>
          <w:sz w:val="20"/>
          <w:szCs w:val="20"/>
        </w:rPr>
        <w:t>+233540730011</w:t>
      </w:r>
      <w:r w:rsidR="00B02644">
        <w:rPr>
          <w:sz w:val="20"/>
          <w:szCs w:val="20"/>
        </w:rPr>
        <w:t xml:space="preserve"> </w:t>
      </w:r>
      <w:r w:rsidR="00566980">
        <w:rPr>
          <w:sz w:val="20"/>
          <w:szCs w:val="20"/>
        </w:rPr>
        <w:br/>
      </w:r>
      <w:hyperlink r:id="rId5" w:history="1">
        <w:r w:rsidRPr="009F2FD3">
          <w:rPr>
            <w:rStyle w:val="Hyperlink"/>
            <w:sz w:val="20"/>
            <w:szCs w:val="20"/>
          </w:rPr>
          <w:t>danieloppoing757@gmail.com</w:t>
        </w:r>
      </w:hyperlink>
      <w:r>
        <w:rPr>
          <w:sz w:val="20"/>
          <w:szCs w:val="20"/>
        </w:rPr>
        <w:t xml:space="preserve"> </w:t>
      </w:r>
      <w:bookmarkStart w:id="1" w:name="_Hlk164607492"/>
      <w:r>
        <w:rPr>
          <w:sz w:val="20"/>
          <w:szCs w:val="20"/>
        </w:rPr>
        <w:t>|</w:t>
      </w:r>
      <w:bookmarkEnd w:id="1"/>
      <w:r>
        <w:rPr>
          <w:sz w:val="20"/>
          <w:szCs w:val="20"/>
        </w:rPr>
        <w:t xml:space="preserve"> </w:t>
      </w:r>
      <w:hyperlink r:id="rId6" w:history="1">
        <w:r w:rsidRPr="00743B07">
          <w:rPr>
            <w:rStyle w:val="Hyperlink"/>
            <w:sz w:val="20"/>
            <w:szCs w:val="20"/>
          </w:rPr>
          <w:t>www.linkedin.com/in/daniel-oppong71b68202/</w:t>
        </w:r>
      </w:hyperlink>
      <w:r w:rsidR="00BE7B4F">
        <w:rPr>
          <w:rStyle w:val="Hyperlink"/>
          <w:sz w:val="20"/>
          <w:szCs w:val="20"/>
        </w:rPr>
        <w:t xml:space="preserve">  </w:t>
      </w:r>
      <w:r w:rsidR="00FC398A">
        <w:rPr>
          <w:rStyle w:val="Hyperlink"/>
          <w:sz w:val="20"/>
          <w:szCs w:val="20"/>
        </w:rPr>
        <w:br/>
      </w:r>
    </w:p>
    <w:bookmarkEnd w:id="0"/>
    <w:p w14:paraId="56DCEADA" w14:textId="7DA743EC" w:rsidR="00FC398A" w:rsidRPr="00FC398A" w:rsidRDefault="008C10B6" w:rsidP="008C10B6">
      <w:pPr>
        <w:pStyle w:val="ResumeAlignRight"/>
        <w:tabs>
          <w:tab w:val="left" w:pos="360"/>
        </w:tabs>
        <w:spacing w:line="276" w:lineRule="auto"/>
        <w:ind w:right="56"/>
        <w:rPr>
          <w:sz w:val="20"/>
          <w:szCs w:val="20"/>
        </w:rPr>
      </w:pPr>
      <w:r w:rsidRPr="008C10B6">
        <w:rPr>
          <w:sz w:val="20"/>
          <w:szCs w:val="20"/>
        </w:rPr>
        <w:t>I</w:t>
      </w:r>
      <w:r>
        <w:rPr>
          <w:sz w:val="20"/>
          <w:szCs w:val="20"/>
        </w:rPr>
        <w:t xml:space="preserve"> am</w:t>
      </w:r>
      <w:r w:rsidRPr="008C10B6">
        <w:rPr>
          <w:sz w:val="20"/>
          <w:szCs w:val="20"/>
        </w:rPr>
        <w:t xml:space="preserve"> a dynamic Computer Engineering graduate driven by a passion for innovation and excellence in technology. With a solid foundation and hands-on experience, I bring a holistic skill set and relentless commitment to shaping the tech landscape.</w:t>
      </w:r>
      <w:r>
        <w:rPr>
          <w:sz w:val="20"/>
          <w:szCs w:val="20"/>
        </w:rPr>
        <w:t xml:space="preserve"> </w:t>
      </w:r>
      <w:r w:rsidRPr="008C10B6">
        <w:rPr>
          <w:sz w:val="20"/>
          <w:szCs w:val="20"/>
        </w:rPr>
        <w:t>I thrive on delivering innovative solutions to real-world challenges while fostering a culture of continuous learning.</w:t>
      </w:r>
      <w:r w:rsidR="00FC398A">
        <w:rPr>
          <w:sz w:val="20"/>
          <w:szCs w:val="20"/>
        </w:rPr>
        <w:br/>
      </w:r>
    </w:p>
    <w:p w14:paraId="33543417" w14:textId="4D9B38C0" w:rsidR="00FC73F3" w:rsidRPr="00540AB8" w:rsidRDefault="004C66C7" w:rsidP="00D31283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623CD7" wp14:editId="59AC356B">
                <wp:simplePos x="0" y="0"/>
                <wp:positionH relativeFrom="column">
                  <wp:posOffset>-6350</wp:posOffset>
                </wp:positionH>
                <wp:positionV relativeFrom="paragraph">
                  <wp:posOffset>140970</wp:posOffset>
                </wp:positionV>
                <wp:extent cx="6667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84CF03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1pt" to="524.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" strokecolor="black [3213]" strokeweight="1pt">
                <v:stroke joinstyle="miter"/>
              </v:line>
            </w:pict>
          </mc:Fallback>
        </mc:AlternateContent>
      </w:r>
      <w:r w:rsidR="001346C3" w:rsidRPr="00540AB8">
        <w:rPr>
          <w:b/>
          <w:bCs/>
          <w:sz w:val="20"/>
          <w:szCs w:val="20"/>
        </w:rPr>
        <w:t>EDUCATION</w:t>
      </w:r>
    </w:p>
    <w:p w14:paraId="0A062761" w14:textId="556BD914" w:rsidR="00AF07AD" w:rsidRDefault="00AF07AD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ALX AiCE</w:t>
      </w:r>
      <w:r w:rsidR="004A795B" w:rsidRPr="00540AB8">
        <w:rPr>
          <w:b/>
          <w:bCs/>
          <w:sz w:val="20"/>
          <w:szCs w:val="20"/>
        </w:rPr>
        <w:tab/>
      </w:r>
      <w:r w:rsidR="00FC73F3" w:rsidRPr="00540AB8">
        <w:rPr>
          <w:b/>
          <w:bCs/>
          <w:sz w:val="20"/>
          <w:szCs w:val="20"/>
        </w:rPr>
        <w:t xml:space="preserve">   </w:t>
      </w:r>
      <w:r>
        <w:rPr>
          <w:sz w:val="20"/>
          <w:szCs w:val="20"/>
        </w:rPr>
        <w:t>Online</w:t>
      </w:r>
    </w:p>
    <w:p w14:paraId="775F7371" w14:textId="3FBEDB93" w:rsidR="00AF07AD" w:rsidRDefault="00AF07AD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i/>
          <w:iCs/>
          <w:sz w:val="20"/>
          <w:szCs w:val="20"/>
        </w:rPr>
        <w:t>AI Career Essentials</w:t>
      </w:r>
      <w:r>
        <w:rPr>
          <w:i/>
          <w:iCs/>
          <w:sz w:val="20"/>
          <w:szCs w:val="20"/>
        </w:rPr>
        <w:tab/>
      </w:r>
      <w:r>
        <w:rPr>
          <w:sz w:val="20"/>
          <w:szCs w:val="20"/>
        </w:rPr>
        <w:t>2024</w:t>
      </w:r>
    </w:p>
    <w:p w14:paraId="5A3CFDE1" w14:textId="55A6AC44" w:rsidR="00566980" w:rsidRDefault="00AF07AD" w:rsidP="00AF07AD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>
        <w:rPr>
          <w:sz w:val="20"/>
          <w:szCs w:val="20"/>
        </w:rPr>
        <w:t>ALX Fellowship Community (2024 – present)</w:t>
      </w:r>
    </w:p>
    <w:p w14:paraId="19C9353E" w14:textId="77777777" w:rsidR="00926B8F" w:rsidRPr="00AF07AD" w:rsidRDefault="00926B8F" w:rsidP="00926B8F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4877D5C8" w14:textId="0A7F6505" w:rsidR="00F732BE" w:rsidRDefault="00AF07AD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Ghana Communication Technology University</w:t>
      </w:r>
      <w:r w:rsidR="00FC398A">
        <w:rPr>
          <w:b/>
          <w:bCs/>
          <w:sz w:val="20"/>
          <w:szCs w:val="20"/>
        </w:rPr>
        <w:t xml:space="preserve"> (GCTU)</w:t>
      </w:r>
      <w:r w:rsidR="004A795B" w:rsidRPr="00540AB8">
        <w:rPr>
          <w:b/>
          <w:bCs/>
          <w:sz w:val="20"/>
          <w:szCs w:val="20"/>
        </w:rPr>
        <w:tab/>
      </w:r>
      <w:r w:rsidR="004A795B" w:rsidRPr="00566980">
        <w:rPr>
          <w:sz w:val="20"/>
          <w:szCs w:val="20"/>
        </w:rPr>
        <w:t>Accra, Ghana</w:t>
      </w:r>
      <w:r w:rsidR="00F732BE" w:rsidRPr="00566980">
        <w:rPr>
          <w:sz w:val="20"/>
          <w:szCs w:val="20"/>
        </w:rPr>
        <w:br/>
      </w:r>
      <w:r w:rsidR="00380DBB">
        <w:rPr>
          <w:i/>
          <w:iCs/>
          <w:sz w:val="20"/>
          <w:szCs w:val="20"/>
        </w:rPr>
        <w:t xml:space="preserve">BSc </w:t>
      </w:r>
      <w:r>
        <w:rPr>
          <w:i/>
          <w:iCs/>
          <w:sz w:val="20"/>
          <w:szCs w:val="20"/>
        </w:rPr>
        <w:t>Computer Engineering</w:t>
      </w:r>
      <w:r w:rsidR="00FC6508" w:rsidRPr="00540AB8">
        <w:rPr>
          <w:i/>
          <w:iCs/>
          <w:sz w:val="20"/>
          <w:szCs w:val="20"/>
        </w:rPr>
        <w:t xml:space="preserve"> </w:t>
      </w:r>
      <w:r w:rsidR="00F732BE" w:rsidRPr="00540AB8">
        <w:rPr>
          <w:i/>
          <w:iCs/>
          <w:sz w:val="20"/>
          <w:szCs w:val="20"/>
        </w:rPr>
        <w:tab/>
      </w:r>
      <w:r w:rsidR="00F732BE" w:rsidRPr="00540AB8">
        <w:rPr>
          <w:sz w:val="20"/>
          <w:szCs w:val="20"/>
        </w:rPr>
        <w:t>201</w:t>
      </w:r>
      <w:r>
        <w:rPr>
          <w:sz w:val="20"/>
          <w:szCs w:val="20"/>
        </w:rPr>
        <w:t>9</w:t>
      </w:r>
      <w:r w:rsidR="00F732BE" w:rsidRPr="00540AB8">
        <w:rPr>
          <w:sz w:val="20"/>
          <w:szCs w:val="20"/>
        </w:rPr>
        <w:t xml:space="preserve"> </w:t>
      </w:r>
      <w:r w:rsidR="00B8440C" w:rsidRPr="00540AB8">
        <w:rPr>
          <w:sz w:val="20"/>
          <w:szCs w:val="20"/>
        </w:rPr>
        <w:t>– 20</w:t>
      </w:r>
      <w:r>
        <w:rPr>
          <w:sz w:val="20"/>
          <w:szCs w:val="20"/>
        </w:rPr>
        <w:t>23</w:t>
      </w:r>
    </w:p>
    <w:p w14:paraId="41E6B0C4" w14:textId="77777777" w:rsidR="00926B8F" w:rsidRDefault="00926B8F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0D320149" w14:textId="0B4E3DDC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Mfantsipim School</w:t>
      </w:r>
      <w:r w:rsidRPr="00540AB8">
        <w:rPr>
          <w:b/>
          <w:bCs/>
          <w:sz w:val="20"/>
          <w:szCs w:val="20"/>
        </w:rPr>
        <w:tab/>
      </w:r>
      <w:r>
        <w:rPr>
          <w:sz w:val="20"/>
          <w:szCs w:val="20"/>
        </w:rPr>
        <w:t>Cape Coast</w:t>
      </w:r>
      <w:r w:rsidRPr="00566980">
        <w:rPr>
          <w:sz w:val="20"/>
          <w:szCs w:val="20"/>
        </w:rPr>
        <w:t>, Ghana</w:t>
      </w:r>
      <w:r w:rsidRPr="00566980">
        <w:rPr>
          <w:sz w:val="20"/>
          <w:szCs w:val="20"/>
        </w:rPr>
        <w:br/>
      </w:r>
      <w:r>
        <w:rPr>
          <w:i/>
          <w:iCs/>
          <w:sz w:val="20"/>
          <w:szCs w:val="20"/>
        </w:rPr>
        <w:t>West Africa Senior School Certificate (WASSCE)</w:t>
      </w:r>
      <w:r w:rsidRPr="00540AB8">
        <w:rPr>
          <w:i/>
          <w:iCs/>
          <w:sz w:val="20"/>
          <w:szCs w:val="20"/>
        </w:rPr>
        <w:t xml:space="preserve"> </w:t>
      </w:r>
      <w:r w:rsidRPr="00540AB8">
        <w:rPr>
          <w:i/>
          <w:iCs/>
          <w:sz w:val="20"/>
          <w:szCs w:val="20"/>
        </w:rPr>
        <w:tab/>
      </w:r>
      <w:r w:rsidRPr="00540AB8">
        <w:rPr>
          <w:sz w:val="20"/>
          <w:szCs w:val="20"/>
        </w:rPr>
        <w:t>201</w:t>
      </w:r>
      <w:r>
        <w:rPr>
          <w:sz w:val="20"/>
          <w:szCs w:val="20"/>
        </w:rPr>
        <w:t>6</w:t>
      </w:r>
      <w:r w:rsidRPr="00540AB8">
        <w:rPr>
          <w:sz w:val="20"/>
          <w:szCs w:val="20"/>
        </w:rPr>
        <w:t xml:space="preserve"> – 20</w:t>
      </w:r>
      <w:r>
        <w:rPr>
          <w:sz w:val="20"/>
          <w:szCs w:val="20"/>
        </w:rPr>
        <w:t>19</w:t>
      </w:r>
    </w:p>
    <w:p w14:paraId="4F9D4AAF" w14:textId="3CFFD1A1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>
        <w:rPr>
          <w:sz w:val="20"/>
          <w:szCs w:val="20"/>
        </w:rPr>
        <w:t>President: Mfantsipim Geographical Society (2018 – 2019), Organizing Secretary: Mfantsipim Computer Lab (2017 – 2018)</w:t>
      </w:r>
    </w:p>
    <w:p w14:paraId="21A2DB99" w14:textId="77777777" w:rsidR="00AF07AD" w:rsidRPr="00566980" w:rsidRDefault="00AF07AD" w:rsidP="00AF07AD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5DBD95F1" w14:textId="1A1EFECF" w:rsidR="00A27B7F" w:rsidRPr="00540AB8" w:rsidRDefault="003C4D60" w:rsidP="00D31283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737CFA" wp14:editId="2BFF73B0">
                <wp:simplePos x="0" y="0"/>
                <wp:positionH relativeFrom="column">
                  <wp:posOffset>-6350</wp:posOffset>
                </wp:positionH>
                <wp:positionV relativeFrom="paragraph">
                  <wp:posOffset>149860</wp:posOffset>
                </wp:positionV>
                <wp:extent cx="6667500" cy="0"/>
                <wp:effectExtent l="0" t="0" r="0" b="0"/>
                <wp:wrapNone/>
                <wp:docPr id="1521231107" name="Straight Connector 1521231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0F4D6D" id="Straight Connector 152123110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8pt" to="524.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" strokecolor="black [3213]" strokeweight="1pt">
                <v:stroke joinstyle="miter"/>
              </v:line>
            </w:pict>
          </mc:Fallback>
        </mc:AlternateContent>
      </w:r>
      <w:r w:rsidR="00F732BE" w:rsidRPr="00540AB8">
        <w:rPr>
          <w:b/>
          <w:bCs/>
          <w:sz w:val="20"/>
          <w:szCs w:val="20"/>
        </w:rPr>
        <w:t>EXPERIENCE</w:t>
      </w:r>
    </w:p>
    <w:p w14:paraId="6E6CCC97" w14:textId="3B95ACC0" w:rsidR="00F732BE" w:rsidRPr="00540AB8" w:rsidRDefault="00C26150" w:rsidP="00D85636">
      <w:pPr>
        <w:pStyle w:val="ResumeAlignRight"/>
        <w:tabs>
          <w:tab w:val="clear" w:pos="10080"/>
          <w:tab w:val="left" w:pos="360"/>
          <w:tab w:val="right" w:pos="10490"/>
        </w:tabs>
        <w:spacing w:line="276" w:lineRule="auto"/>
        <w:ind w:right="56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NEW CRYSTAL HEALTH LIMITED</w:t>
      </w:r>
      <w:r w:rsidR="00F732BE" w:rsidRPr="00540AB8">
        <w:rPr>
          <w:b/>
          <w:bCs/>
          <w:sz w:val="20"/>
          <w:szCs w:val="20"/>
        </w:rPr>
        <w:tab/>
      </w:r>
      <w:r>
        <w:rPr>
          <w:sz w:val="20"/>
          <w:szCs w:val="20"/>
        </w:rPr>
        <w:t>Tema, Ghana</w:t>
      </w:r>
      <w:r w:rsidR="00566980">
        <w:rPr>
          <w:sz w:val="20"/>
          <w:szCs w:val="20"/>
        </w:rPr>
        <w:br/>
      </w:r>
      <w:r>
        <w:rPr>
          <w:b/>
          <w:bCs/>
          <w:i/>
          <w:iCs/>
          <w:sz w:val="20"/>
          <w:szCs w:val="20"/>
        </w:rPr>
        <w:t>Web/Graphic Designer</w:t>
      </w:r>
      <w:r w:rsidR="00F732BE" w:rsidRPr="00540AB8">
        <w:rPr>
          <w:i/>
          <w:iCs/>
          <w:sz w:val="20"/>
          <w:szCs w:val="20"/>
        </w:rPr>
        <w:tab/>
      </w:r>
      <w:r w:rsidR="004058BA" w:rsidRPr="00540AB8">
        <w:rPr>
          <w:sz w:val="20"/>
          <w:szCs w:val="20"/>
        </w:rPr>
        <w:t>202</w:t>
      </w:r>
      <w:r>
        <w:rPr>
          <w:sz w:val="20"/>
          <w:szCs w:val="20"/>
        </w:rPr>
        <w:t>3</w:t>
      </w:r>
      <w:r w:rsidR="00F732BE" w:rsidRPr="00540AB8">
        <w:rPr>
          <w:sz w:val="20"/>
          <w:szCs w:val="20"/>
        </w:rPr>
        <w:t xml:space="preserve"> – </w:t>
      </w:r>
      <w:r>
        <w:rPr>
          <w:sz w:val="20"/>
          <w:szCs w:val="20"/>
        </w:rPr>
        <w:t>present</w:t>
      </w:r>
    </w:p>
    <w:p w14:paraId="50702A00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onceptualized and created visually captivating content for web and print, contributing to a 20% increase in user engagement and brand visibility.</w:t>
      </w:r>
    </w:p>
    <w:p w14:paraId="35E050FA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onducted usability tests and provided valuable feedback for website enhancements, resulting in a 15% improvement in user experience metrics.</w:t>
      </w:r>
    </w:p>
    <w:p w14:paraId="6BA604BA" w14:textId="6F31EC51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Designed and developed graphic assets for digital marketing materials, leading to a 25% growth in social media engagement and campaign effectiveness.</w:t>
      </w:r>
    </w:p>
    <w:p w14:paraId="1EC622C5" w14:textId="51ADD3FE" w:rsidR="00B57AE9" w:rsidRDefault="00B57AE9" w:rsidP="00566980">
      <w:pPr>
        <w:pStyle w:val="ResumeAlignRight"/>
        <w:tabs>
          <w:tab w:val="clear" w:pos="10080"/>
          <w:tab w:val="left" w:pos="360"/>
          <w:tab w:val="right" w:pos="10490"/>
        </w:tabs>
        <w:ind w:left="284" w:right="56"/>
        <w:jc w:val="both"/>
        <w:rPr>
          <w:sz w:val="20"/>
          <w:szCs w:val="20"/>
        </w:rPr>
      </w:pPr>
    </w:p>
    <w:p w14:paraId="224328B9" w14:textId="52DD42B1" w:rsidR="00882B8A" w:rsidRPr="00341732" w:rsidRDefault="00C26150" w:rsidP="00D85636">
      <w:pPr>
        <w:pStyle w:val="ResumeAlignRight"/>
        <w:tabs>
          <w:tab w:val="clear" w:pos="10080"/>
          <w:tab w:val="left" w:pos="360"/>
          <w:tab w:val="right" w:pos="10490"/>
        </w:tabs>
        <w:ind w:right="56"/>
        <w:rPr>
          <w:sz w:val="20"/>
          <w:szCs w:val="20"/>
        </w:rPr>
      </w:pPr>
      <w:r>
        <w:rPr>
          <w:b/>
          <w:bCs/>
          <w:sz w:val="20"/>
          <w:szCs w:val="20"/>
        </w:rPr>
        <w:t>HOLLAND AFRICA RESEARCH AND DEVELOPMENT LTD</w:t>
      </w:r>
      <w:r w:rsidR="00882B8A" w:rsidRPr="00341732">
        <w:rPr>
          <w:b/>
          <w:bCs/>
          <w:sz w:val="20"/>
          <w:szCs w:val="20"/>
        </w:rPr>
        <w:tab/>
        <w:t xml:space="preserve">                                   </w:t>
      </w:r>
      <w:r w:rsidR="00D85636" w:rsidRPr="00566980">
        <w:rPr>
          <w:sz w:val="20"/>
          <w:szCs w:val="20"/>
        </w:rPr>
        <w:t>Accra, Ghana</w:t>
      </w:r>
      <w:r w:rsidR="00D85636">
        <w:rPr>
          <w:sz w:val="20"/>
          <w:szCs w:val="20"/>
        </w:rPr>
        <w:br/>
      </w:r>
      <w:r>
        <w:rPr>
          <w:b/>
          <w:bCs/>
          <w:i/>
          <w:iCs/>
          <w:sz w:val="20"/>
          <w:szCs w:val="20"/>
        </w:rPr>
        <w:t>Research Analyst</w:t>
      </w:r>
      <w:r w:rsidR="00882B8A" w:rsidRPr="00341732">
        <w:rPr>
          <w:i/>
          <w:iCs/>
          <w:sz w:val="20"/>
          <w:szCs w:val="20"/>
        </w:rPr>
        <w:tab/>
      </w:r>
      <w:r w:rsidR="00AB7CFB" w:rsidRPr="00341732">
        <w:rPr>
          <w:i/>
          <w:iCs/>
          <w:sz w:val="20"/>
          <w:szCs w:val="20"/>
        </w:rPr>
        <w:t xml:space="preserve">   </w:t>
      </w:r>
      <w:r w:rsidR="00B8756E" w:rsidRPr="00341732">
        <w:rPr>
          <w:i/>
          <w:iCs/>
          <w:sz w:val="20"/>
          <w:szCs w:val="20"/>
        </w:rPr>
        <w:t xml:space="preserve">  </w:t>
      </w:r>
      <w:r w:rsidR="00882B8A" w:rsidRPr="00341732">
        <w:rPr>
          <w:sz w:val="20"/>
          <w:szCs w:val="20"/>
        </w:rPr>
        <w:t>20</w:t>
      </w:r>
      <w:r>
        <w:rPr>
          <w:sz w:val="20"/>
          <w:szCs w:val="20"/>
        </w:rPr>
        <w:t>21</w:t>
      </w:r>
      <w:r w:rsidR="00882B8A" w:rsidRPr="00341732">
        <w:rPr>
          <w:sz w:val="20"/>
          <w:szCs w:val="20"/>
        </w:rPr>
        <w:t xml:space="preserve"> – 20</w:t>
      </w:r>
      <w:r w:rsidR="00AB7CFB" w:rsidRPr="00341732">
        <w:rPr>
          <w:sz w:val="20"/>
          <w:szCs w:val="20"/>
        </w:rPr>
        <w:t>21</w:t>
      </w:r>
    </w:p>
    <w:p w14:paraId="47300F8C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 xml:space="preserve">Analyzed data on water availability and consumption, leading to a 15% increase in identifying actionable trends for sustainable water management strategies. </w:t>
      </w:r>
    </w:p>
    <w:p w14:paraId="0CBB61C9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Summarized key findings that contributed to a 10% improvement in policy effectiveness in addressing water scarcity, aiding in the development of impactful solutions.</w:t>
      </w:r>
    </w:p>
    <w:p w14:paraId="53631295" w14:textId="0121E784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onducted field visits and surveys resulting in a 20% enhancement in understanding community challenges and the exploration of sustainable solutions for water scarcity issues.</w:t>
      </w:r>
    </w:p>
    <w:p w14:paraId="718127F6" w14:textId="77777777" w:rsidR="00D85636" w:rsidRPr="00540AB8" w:rsidRDefault="00D85636" w:rsidP="00D85636">
      <w:pPr>
        <w:pStyle w:val="ResumeAlignRight"/>
        <w:tabs>
          <w:tab w:val="clear" w:pos="10080"/>
          <w:tab w:val="left" w:pos="360"/>
          <w:tab w:val="right" w:pos="10490"/>
        </w:tabs>
        <w:ind w:left="284" w:right="56"/>
        <w:jc w:val="both"/>
        <w:rPr>
          <w:sz w:val="20"/>
          <w:szCs w:val="20"/>
        </w:rPr>
      </w:pPr>
    </w:p>
    <w:p w14:paraId="78AC0906" w14:textId="17355D0B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GYEMS TRENDS</w:t>
      </w:r>
      <w:r w:rsidR="000C720B" w:rsidRPr="00540AB8">
        <w:rPr>
          <w:b/>
          <w:bCs/>
          <w:sz w:val="20"/>
          <w:szCs w:val="20"/>
        </w:rPr>
        <w:tab/>
        <w:t xml:space="preserve">                                   </w:t>
      </w:r>
      <w:r>
        <w:rPr>
          <w:sz w:val="20"/>
          <w:szCs w:val="20"/>
        </w:rPr>
        <w:t>Accra, Ghana</w:t>
      </w:r>
      <w:r w:rsidR="000C720B" w:rsidRPr="00540AB8">
        <w:rPr>
          <w:b/>
          <w:bCs/>
          <w:sz w:val="20"/>
          <w:szCs w:val="20"/>
        </w:rPr>
        <w:br/>
      </w:r>
      <w:r>
        <w:rPr>
          <w:b/>
          <w:bCs/>
          <w:i/>
          <w:iCs/>
          <w:sz w:val="20"/>
          <w:szCs w:val="20"/>
        </w:rPr>
        <w:t>Visual Analyst</w:t>
      </w:r>
      <w:r w:rsidR="000C720B" w:rsidRPr="00540AB8">
        <w:rPr>
          <w:i/>
          <w:iCs/>
          <w:sz w:val="20"/>
          <w:szCs w:val="20"/>
        </w:rPr>
        <w:tab/>
        <w:t xml:space="preserve">   </w:t>
      </w:r>
      <w:r w:rsidR="000C720B" w:rsidRPr="00540AB8">
        <w:rPr>
          <w:sz w:val="20"/>
          <w:szCs w:val="20"/>
        </w:rPr>
        <w:t>20</w:t>
      </w:r>
      <w:r>
        <w:rPr>
          <w:sz w:val="20"/>
          <w:szCs w:val="20"/>
        </w:rPr>
        <w:t>20</w:t>
      </w:r>
      <w:r w:rsidR="000C720B" w:rsidRPr="00540AB8">
        <w:rPr>
          <w:sz w:val="20"/>
          <w:szCs w:val="20"/>
        </w:rPr>
        <w:t xml:space="preserve"> – </w:t>
      </w:r>
      <w:r w:rsidR="009D067F">
        <w:rPr>
          <w:sz w:val="20"/>
          <w:szCs w:val="20"/>
        </w:rPr>
        <w:t>20</w:t>
      </w:r>
      <w:r>
        <w:rPr>
          <w:sz w:val="20"/>
          <w:szCs w:val="20"/>
        </w:rPr>
        <w:t>21</w:t>
      </w:r>
    </w:p>
    <w:p w14:paraId="299EF7F7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reated engaging visual and written content for social media platforms, resulting in a 25% increase in user engagement and brand visibility.</w:t>
      </w:r>
    </w:p>
    <w:p w14:paraId="68E1FED1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urated aesthetically pleasing images and videos that led to a 30% growth in follower interaction and brand resonance.</w:t>
      </w:r>
    </w:p>
    <w:p w14:paraId="3558D087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Managed social media accounts efficiently, resulting in a 20% decrease in response time to comments, messages, and inquiries.</w:t>
      </w:r>
    </w:p>
    <w:p w14:paraId="74EAC40A" w14:textId="7C17BA73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Developed and executed social media marketing campaigns that generated a 15% increase in reach and engagement, tracked using analytics tools such as Instagram insights.</w:t>
      </w:r>
    </w:p>
    <w:p w14:paraId="2C29A9AC" w14:textId="77777777" w:rsidR="00321421" w:rsidRDefault="00321421" w:rsidP="00321421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03E12022" w14:textId="5A13466E" w:rsidR="00321421" w:rsidRPr="00C26150" w:rsidRDefault="00321421" w:rsidP="00321421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9A690D" wp14:editId="69E53D15">
                <wp:simplePos x="0" y="0"/>
                <wp:positionH relativeFrom="column">
                  <wp:posOffset>-6350</wp:posOffset>
                </wp:positionH>
                <wp:positionV relativeFrom="paragraph">
                  <wp:posOffset>149860</wp:posOffset>
                </wp:positionV>
                <wp:extent cx="6667500" cy="0"/>
                <wp:effectExtent l="0" t="0" r="0" b="0"/>
                <wp:wrapNone/>
                <wp:docPr id="1617567655" name="Straight Connector 16175676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152FB8" id="Straight Connector 161756765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8pt" to="524.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" strokecolor="black [3213]" strokeweight="1pt">
                <v:stroke joinstyle="miter"/>
              </v:line>
            </w:pict>
          </mc:Fallback>
        </mc:AlternateContent>
      </w:r>
      <w:r w:rsidR="00C26150">
        <w:rPr>
          <w:b/>
          <w:bCs/>
          <w:noProof/>
          <w:sz w:val="20"/>
          <w:szCs w:val="20"/>
        </w:rPr>
        <w:t>PROJECTS</w:t>
      </w:r>
    </w:p>
    <w:p w14:paraId="566651BF" w14:textId="77777777" w:rsidR="00C26150" w:rsidRPr="00C26150" w:rsidRDefault="00C26150" w:rsidP="00C26150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 w:rsidRPr="00FC398A">
        <w:rPr>
          <w:b/>
          <w:bCs/>
          <w:sz w:val="20"/>
          <w:szCs w:val="20"/>
        </w:rPr>
        <w:t>GCTU Admissions System</w:t>
      </w:r>
      <w:r w:rsidRPr="00C26150">
        <w:rPr>
          <w:sz w:val="20"/>
          <w:szCs w:val="20"/>
        </w:rPr>
        <w:t>: Revamped and re-engineered the Admission System/SIP for Ghana Communication Technology University using Visual Basic and Microsoft Access</w:t>
      </w:r>
    </w:p>
    <w:p w14:paraId="2E5AF54A" w14:textId="77777777" w:rsidR="00C26150" w:rsidRPr="00C26150" w:rsidRDefault="00C26150" w:rsidP="00C26150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7280D6BF" w14:textId="764C4434" w:rsidR="00C26150" w:rsidRPr="00FC398A" w:rsidRDefault="00C26150" w:rsidP="00FC398A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 w:rsidRPr="00FC398A">
        <w:rPr>
          <w:b/>
          <w:bCs/>
          <w:sz w:val="20"/>
          <w:szCs w:val="20"/>
        </w:rPr>
        <w:t>Epic-Pixel H</w:t>
      </w:r>
      <w:r w:rsidR="00926B8F">
        <w:rPr>
          <w:b/>
          <w:bCs/>
          <w:sz w:val="20"/>
          <w:szCs w:val="20"/>
        </w:rPr>
        <w:t>U</w:t>
      </w:r>
      <w:r w:rsidRPr="00FC398A">
        <w:rPr>
          <w:b/>
          <w:bCs/>
          <w:sz w:val="20"/>
          <w:szCs w:val="20"/>
        </w:rPr>
        <w:t>B Website Using Bootstrap CSS, JavaScript and HTML</w:t>
      </w:r>
      <w:r w:rsidRPr="00C26150">
        <w:rPr>
          <w:sz w:val="20"/>
          <w:szCs w:val="20"/>
        </w:rPr>
        <w:t xml:space="preserve"> [</w:t>
      </w:r>
      <w:r w:rsidRPr="00FC398A">
        <w:rPr>
          <w:rStyle w:val="Hyperlink"/>
          <w:rFonts w:eastAsia="Times New Roman"/>
          <w:b/>
          <w:bCs/>
          <w:sz w:val="20"/>
          <w:szCs w:val="20"/>
          <w:lang w:val="en-GB" w:eastAsia="en-GB"/>
        </w:rPr>
        <w:t>https://dannyrhay.github.io/</w:t>
      </w:r>
      <w:r w:rsidRPr="00FC398A">
        <w:rPr>
          <w:sz w:val="20"/>
          <w:szCs w:val="20"/>
        </w:rPr>
        <w:t>]:</w:t>
      </w:r>
      <w:r w:rsidRPr="00C26150">
        <w:rPr>
          <w:sz w:val="20"/>
          <w:szCs w:val="20"/>
        </w:rPr>
        <w:t xml:space="preserve"> Implemented a Bootstrap-based navigation bar for easy access to homepage, about page, contact page, and additional categories.</w:t>
      </w:r>
    </w:p>
    <w:p w14:paraId="53BB466F" w14:textId="77777777" w:rsidR="00C26150" w:rsidRPr="00C26150" w:rsidRDefault="00C26150" w:rsidP="00C26150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2A4C7623" w14:textId="528A03A3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 w:rsidRPr="00FC398A">
        <w:rPr>
          <w:b/>
          <w:bCs/>
          <w:sz w:val="20"/>
          <w:szCs w:val="20"/>
        </w:rPr>
        <w:t>Personal Portfolio Website Using HTML, CSS and JavaScript</w:t>
      </w:r>
      <w:r w:rsidRPr="00C26150">
        <w:rPr>
          <w:sz w:val="20"/>
          <w:szCs w:val="20"/>
        </w:rPr>
        <w:t xml:space="preserve"> [</w:t>
      </w:r>
      <w:r w:rsidRPr="00FC398A">
        <w:rPr>
          <w:rStyle w:val="Hyperlink"/>
          <w:rFonts w:eastAsia="Times New Roman"/>
          <w:b/>
          <w:bCs/>
          <w:sz w:val="20"/>
          <w:szCs w:val="20"/>
          <w:lang w:val="en-GB" w:eastAsia="en-GB"/>
        </w:rPr>
        <w:t>https://dannyrhay.github.io/MyPortfolio.github.io/</w:t>
      </w:r>
      <w:r w:rsidRPr="00C26150">
        <w:rPr>
          <w:sz w:val="20"/>
          <w:szCs w:val="20"/>
        </w:rPr>
        <w:t>]: Ongoing development of a personal portfolio website showcasing skills and projects expected to demonstrate proficiency in web development technologies and design principles.</w:t>
      </w:r>
    </w:p>
    <w:p w14:paraId="7C414479" w14:textId="77777777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3BB455A5" w14:textId="77777777" w:rsidR="00C26150" w:rsidRPr="00540AB8" w:rsidRDefault="00C26150" w:rsidP="00C26150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B8E3EA" wp14:editId="340C5E67">
                <wp:simplePos x="0" y="0"/>
                <wp:positionH relativeFrom="column">
                  <wp:posOffset>-6350</wp:posOffset>
                </wp:positionH>
                <wp:positionV relativeFrom="paragraph">
                  <wp:posOffset>149860</wp:posOffset>
                </wp:positionV>
                <wp:extent cx="6667500" cy="0"/>
                <wp:effectExtent l="0" t="0" r="0" b="0"/>
                <wp:wrapNone/>
                <wp:docPr id="1734151862" name="Straight Connector 1734151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589B48" id="Straight Connector 173415186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8pt" to="524.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" strokecolor="black [3213]" strokeweight="1pt">
                <v:stroke joinstyle="miter"/>
              </v:line>
            </w:pict>
          </mc:Fallback>
        </mc:AlternateContent>
      </w:r>
      <w:r>
        <w:rPr>
          <w:b/>
          <w:bCs/>
          <w:sz w:val="20"/>
          <w:szCs w:val="20"/>
        </w:rPr>
        <w:t>ADDITIONAL INFORMATION</w:t>
      </w:r>
    </w:p>
    <w:p w14:paraId="75C2FA2C" w14:textId="619C8180" w:rsidR="00FC398A" w:rsidRDefault="00FC398A" w:rsidP="00FC398A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FC398A">
        <w:rPr>
          <w:sz w:val="20"/>
          <w:szCs w:val="20"/>
        </w:rPr>
        <w:t>Technical Skills: Advanced proficiency in – HTML, CSS,</w:t>
      </w:r>
      <w:r w:rsidR="00926B8F">
        <w:rPr>
          <w:sz w:val="20"/>
          <w:szCs w:val="20"/>
        </w:rPr>
        <w:t xml:space="preserve"> Tailwind</w:t>
      </w:r>
      <w:r w:rsidRPr="00FC398A">
        <w:rPr>
          <w:sz w:val="20"/>
          <w:szCs w:val="20"/>
        </w:rPr>
        <w:t xml:space="preserve"> and Bootstrap Modeling, Intermediate proficiency in JavaScript, Visual Basic, Python</w:t>
      </w:r>
      <w:r w:rsidR="00926B8F">
        <w:rPr>
          <w:sz w:val="20"/>
          <w:szCs w:val="20"/>
        </w:rPr>
        <w:t>, MongoDB</w:t>
      </w:r>
    </w:p>
    <w:p w14:paraId="13D73F40" w14:textId="77777777" w:rsidR="00FC398A" w:rsidRDefault="00FC398A" w:rsidP="00FC398A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FC398A">
        <w:rPr>
          <w:sz w:val="20"/>
          <w:szCs w:val="20"/>
        </w:rPr>
        <w:t>Volunteering: Actively engage in promoting engineering-focused activities as a member of the Engineering Students Association to promote awareness and provide STEM-focused education</w:t>
      </w:r>
    </w:p>
    <w:p w14:paraId="10C39EEB" w14:textId="518A74C5" w:rsidR="00C26150" w:rsidRPr="00FC398A" w:rsidRDefault="00FC398A" w:rsidP="00FC398A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FC398A">
        <w:rPr>
          <w:sz w:val="20"/>
          <w:szCs w:val="20"/>
        </w:rPr>
        <w:t xml:space="preserve">Hobbies &amp; Interests: </w:t>
      </w:r>
      <w:r w:rsidR="00734ABC">
        <w:rPr>
          <w:sz w:val="20"/>
          <w:szCs w:val="20"/>
        </w:rPr>
        <w:t>Tech enthusiast,</w:t>
      </w:r>
      <w:r w:rsidR="00BE7B4F">
        <w:rPr>
          <w:sz w:val="20"/>
          <w:szCs w:val="20"/>
        </w:rPr>
        <w:t xml:space="preserve"> Acquiring more knowledge </w:t>
      </w:r>
    </w:p>
    <w:sectPr w:rsidR="00C26150" w:rsidRPr="00FC398A" w:rsidSect="005A6B98">
      <w:pgSz w:w="11906" w:h="16838"/>
      <w:pgMar w:top="426" w:right="680" w:bottom="426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656E7"/>
    <w:multiLevelType w:val="hybridMultilevel"/>
    <w:tmpl w:val="2FE02AE8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3364391B"/>
    <w:multiLevelType w:val="hybridMultilevel"/>
    <w:tmpl w:val="1BA61D66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44142B"/>
    <w:multiLevelType w:val="hybridMultilevel"/>
    <w:tmpl w:val="B7A25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26B6F"/>
    <w:multiLevelType w:val="hybridMultilevel"/>
    <w:tmpl w:val="8376B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512272">
    <w:abstractNumId w:val="2"/>
  </w:num>
  <w:num w:numId="2" w16cid:durableId="1973365586">
    <w:abstractNumId w:val="0"/>
  </w:num>
  <w:num w:numId="3" w16cid:durableId="1279868873">
    <w:abstractNumId w:val="3"/>
  </w:num>
  <w:num w:numId="4" w16cid:durableId="239994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MrQ0A1GWxkaGSjpKwanFxZn5eSAFhga1ADWQERQtAAAA"/>
  </w:docVars>
  <w:rsids>
    <w:rsidRoot w:val="0085406A"/>
    <w:rsid w:val="00003E71"/>
    <w:rsid w:val="00024099"/>
    <w:rsid w:val="00035D6E"/>
    <w:rsid w:val="00051E3A"/>
    <w:rsid w:val="000528F2"/>
    <w:rsid w:val="00053D0F"/>
    <w:rsid w:val="00061992"/>
    <w:rsid w:val="00064AC8"/>
    <w:rsid w:val="00067C11"/>
    <w:rsid w:val="00084720"/>
    <w:rsid w:val="000A2CFA"/>
    <w:rsid w:val="000B41D0"/>
    <w:rsid w:val="000B513F"/>
    <w:rsid w:val="000C720B"/>
    <w:rsid w:val="000D7885"/>
    <w:rsid w:val="00103036"/>
    <w:rsid w:val="001206FA"/>
    <w:rsid w:val="001346C3"/>
    <w:rsid w:val="001375A8"/>
    <w:rsid w:val="00161020"/>
    <w:rsid w:val="00164121"/>
    <w:rsid w:val="001A0DA0"/>
    <w:rsid w:val="001A4E8B"/>
    <w:rsid w:val="001B5761"/>
    <w:rsid w:val="001B7A6A"/>
    <w:rsid w:val="001C1F98"/>
    <w:rsid w:val="001D162A"/>
    <w:rsid w:val="001E7A6F"/>
    <w:rsid w:val="001F0243"/>
    <w:rsid w:val="001F3033"/>
    <w:rsid w:val="00205AC3"/>
    <w:rsid w:val="002237CD"/>
    <w:rsid w:val="002272A9"/>
    <w:rsid w:val="00231835"/>
    <w:rsid w:val="00234B78"/>
    <w:rsid w:val="00236A77"/>
    <w:rsid w:val="00236B6E"/>
    <w:rsid w:val="002662D8"/>
    <w:rsid w:val="00284FFC"/>
    <w:rsid w:val="002A3CC4"/>
    <w:rsid w:val="002C51A3"/>
    <w:rsid w:val="002D46D4"/>
    <w:rsid w:val="002D6AB6"/>
    <w:rsid w:val="002E6341"/>
    <w:rsid w:val="002E6AA2"/>
    <w:rsid w:val="002F5F0F"/>
    <w:rsid w:val="00304DAB"/>
    <w:rsid w:val="0031066F"/>
    <w:rsid w:val="00311C91"/>
    <w:rsid w:val="0031396C"/>
    <w:rsid w:val="003158DF"/>
    <w:rsid w:val="003164B8"/>
    <w:rsid w:val="00321421"/>
    <w:rsid w:val="00322040"/>
    <w:rsid w:val="003224AD"/>
    <w:rsid w:val="00325F01"/>
    <w:rsid w:val="003278BD"/>
    <w:rsid w:val="00337AE5"/>
    <w:rsid w:val="00341732"/>
    <w:rsid w:val="00352332"/>
    <w:rsid w:val="0035309D"/>
    <w:rsid w:val="0035384D"/>
    <w:rsid w:val="00354439"/>
    <w:rsid w:val="00372CFB"/>
    <w:rsid w:val="00380335"/>
    <w:rsid w:val="00380DBB"/>
    <w:rsid w:val="003829EF"/>
    <w:rsid w:val="00382EA8"/>
    <w:rsid w:val="00383AAF"/>
    <w:rsid w:val="00384512"/>
    <w:rsid w:val="0038738C"/>
    <w:rsid w:val="003A12CD"/>
    <w:rsid w:val="003A5188"/>
    <w:rsid w:val="003C4D60"/>
    <w:rsid w:val="003C529E"/>
    <w:rsid w:val="003F788A"/>
    <w:rsid w:val="004008A2"/>
    <w:rsid w:val="00402A1B"/>
    <w:rsid w:val="00403DB8"/>
    <w:rsid w:val="004058BA"/>
    <w:rsid w:val="00410096"/>
    <w:rsid w:val="00426AF5"/>
    <w:rsid w:val="00434229"/>
    <w:rsid w:val="00445EB3"/>
    <w:rsid w:val="00457F9E"/>
    <w:rsid w:val="00464A30"/>
    <w:rsid w:val="00464EC7"/>
    <w:rsid w:val="00482543"/>
    <w:rsid w:val="00495685"/>
    <w:rsid w:val="004A2440"/>
    <w:rsid w:val="004A4FD9"/>
    <w:rsid w:val="004A795B"/>
    <w:rsid w:val="004C4A2B"/>
    <w:rsid w:val="004C66C7"/>
    <w:rsid w:val="004C788A"/>
    <w:rsid w:val="004D372B"/>
    <w:rsid w:val="004E01B1"/>
    <w:rsid w:val="004E2F3C"/>
    <w:rsid w:val="005052B5"/>
    <w:rsid w:val="00513826"/>
    <w:rsid w:val="0053343C"/>
    <w:rsid w:val="005335B0"/>
    <w:rsid w:val="00540AB8"/>
    <w:rsid w:val="00557A5D"/>
    <w:rsid w:val="00566980"/>
    <w:rsid w:val="00572022"/>
    <w:rsid w:val="0057693D"/>
    <w:rsid w:val="005846EC"/>
    <w:rsid w:val="005A0F2C"/>
    <w:rsid w:val="005A3FFD"/>
    <w:rsid w:val="005A6B98"/>
    <w:rsid w:val="005B04B5"/>
    <w:rsid w:val="005B093B"/>
    <w:rsid w:val="005B1E20"/>
    <w:rsid w:val="005B2F04"/>
    <w:rsid w:val="005C0CFB"/>
    <w:rsid w:val="005D20DC"/>
    <w:rsid w:val="005D394B"/>
    <w:rsid w:val="005E15F6"/>
    <w:rsid w:val="00603390"/>
    <w:rsid w:val="0061312F"/>
    <w:rsid w:val="006542C1"/>
    <w:rsid w:val="00667661"/>
    <w:rsid w:val="006849CF"/>
    <w:rsid w:val="00690002"/>
    <w:rsid w:val="006913BE"/>
    <w:rsid w:val="00696AC1"/>
    <w:rsid w:val="006A0A5D"/>
    <w:rsid w:val="006B772E"/>
    <w:rsid w:val="006C5EB3"/>
    <w:rsid w:val="006D02BD"/>
    <w:rsid w:val="006E38F4"/>
    <w:rsid w:val="006F187D"/>
    <w:rsid w:val="006F1C17"/>
    <w:rsid w:val="00715379"/>
    <w:rsid w:val="00716F39"/>
    <w:rsid w:val="007176B3"/>
    <w:rsid w:val="00734ABC"/>
    <w:rsid w:val="00747A20"/>
    <w:rsid w:val="0076156A"/>
    <w:rsid w:val="00766A25"/>
    <w:rsid w:val="00772DB9"/>
    <w:rsid w:val="00773211"/>
    <w:rsid w:val="007803C2"/>
    <w:rsid w:val="00781D5D"/>
    <w:rsid w:val="0078510C"/>
    <w:rsid w:val="00787F13"/>
    <w:rsid w:val="00787F31"/>
    <w:rsid w:val="00792BF5"/>
    <w:rsid w:val="00796FB3"/>
    <w:rsid w:val="00797477"/>
    <w:rsid w:val="007A75AC"/>
    <w:rsid w:val="007B11EB"/>
    <w:rsid w:val="007B76EA"/>
    <w:rsid w:val="007C6A0C"/>
    <w:rsid w:val="007D1B4C"/>
    <w:rsid w:val="007D7D49"/>
    <w:rsid w:val="007E535C"/>
    <w:rsid w:val="008108EE"/>
    <w:rsid w:val="00814453"/>
    <w:rsid w:val="008427E5"/>
    <w:rsid w:val="0085406A"/>
    <w:rsid w:val="00856A3E"/>
    <w:rsid w:val="00870F20"/>
    <w:rsid w:val="00873644"/>
    <w:rsid w:val="00882B8A"/>
    <w:rsid w:val="00887D47"/>
    <w:rsid w:val="008A59C1"/>
    <w:rsid w:val="008B36C8"/>
    <w:rsid w:val="008C10B6"/>
    <w:rsid w:val="008D1D65"/>
    <w:rsid w:val="008D5CA3"/>
    <w:rsid w:val="009066FD"/>
    <w:rsid w:val="00914ED0"/>
    <w:rsid w:val="00915575"/>
    <w:rsid w:val="0091764F"/>
    <w:rsid w:val="00921D67"/>
    <w:rsid w:val="00925A23"/>
    <w:rsid w:val="00926B8F"/>
    <w:rsid w:val="00936F5E"/>
    <w:rsid w:val="00950896"/>
    <w:rsid w:val="009547F2"/>
    <w:rsid w:val="00966DFA"/>
    <w:rsid w:val="00976632"/>
    <w:rsid w:val="0098625F"/>
    <w:rsid w:val="00991E66"/>
    <w:rsid w:val="009A2CB2"/>
    <w:rsid w:val="009A5684"/>
    <w:rsid w:val="009A63A9"/>
    <w:rsid w:val="009D067F"/>
    <w:rsid w:val="009E5453"/>
    <w:rsid w:val="00A22259"/>
    <w:rsid w:val="00A2520B"/>
    <w:rsid w:val="00A27B7F"/>
    <w:rsid w:val="00A30124"/>
    <w:rsid w:val="00A310D1"/>
    <w:rsid w:val="00A327EF"/>
    <w:rsid w:val="00A351B5"/>
    <w:rsid w:val="00A42096"/>
    <w:rsid w:val="00A67EA5"/>
    <w:rsid w:val="00A86B8F"/>
    <w:rsid w:val="00AA7889"/>
    <w:rsid w:val="00AB3229"/>
    <w:rsid w:val="00AB7CFB"/>
    <w:rsid w:val="00AC02EC"/>
    <w:rsid w:val="00AC0514"/>
    <w:rsid w:val="00AD082E"/>
    <w:rsid w:val="00AD2CEB"/>
    <w:rsid w:val="00AF07AD"/>
    <w:rsid w:val="00AF27BC"/>
    <w:rsid w:val="00B01205"/>
    <w:rsid w:val="00B02644"/>
    <w:rsid w:val="00B04756"/>
    <w:rsid w:val="00B109D1"/>
    <w:rsid w:val="00B13A53"/>
    <w:rsid w:val="00B13E6A"/>
    <w:rsid w:val="00B16192"/>
    <w:rsid w:val="00B25221"/>
    <w:rsid w:val="00B25925"/>
    <w:rsid w:val="00B36A8F"/>
    <w:rsid w:val="00B4558B"/>
    <w:rsid w:val="00B4648F"/>
    <w:rsid w:val="00B518C2"/>
    <w:rsid w:val="00B57AE9"/>
    <w:rsid w:val="00B65C1E"/>
    <w:rsid w:val="00B75BDF"/>
    <w:rsid w:val="00B8440C"/>
    <w:rsid w:val="00B8756E"/>
    <w:rsid w:val="00B92F9D"/>
    <w:rsid w:val="00B95788"/>
    <w:rsid w:val="00BA1F68"/>
    <w:rsid w:val="00BB23A8"/>
    <w:rsid w:val="00BD527A"/>
    <w:rsid w:val="00BE61BF"/>
    <w:rsid w:val="00BE7B4F"/>
    <w:rsid w:val="00BF47C5"/>
    <w:rsid w:val="00C0080F"/>
    <w:rsid w:val="00C00AE1"/>
    <w:rsid w:val="00C06878"/>
    <w:rsid w:val="00C25F3A"/>
    <w:rsid w:val="00C26150"/>
    <w:rsid w:val="00C33218"/>
    <w:rsid w:val="00C34C50"/>
    <w:rsid w:val="00C5055B"/>
    <w:rsid w:val="00C56D72"/>
    <w:rsid w:val="00C60BCC"/>
    <w:rsid w:val="00C63134"/>
    <w:rsid w:val="00C90C25"/>
    <w:rsid w:val="00C95B78"/>
    <w:rsid w:val="00CB7904"/>
    <w:rsid w:val="00CD604C"/>
    <w:rsid w:val="00CF3A98"/>
    <w:rsid w:val="00D04534"/>
    <w:rsid w:val="00D13356"/>
    <w:rsid w:val="00D31283"/>
    <w:rsid w:val="00D36AA7"/>
    <w:rsid w:val="00D371D6"/>
    <w:rsid w:val="00D40446"/>
    <w:rsid w:val="00D50731"/>
    <w:rsid w:val="00D51DE4"/>
    <w:rsid w:val="00D53F78"/>
    <w:rsid w:val="00D85636"/>
    <w:rsid w:val="00DA256A"/>
    <w:rsid w:val="00DA419C"/>
    <w:rsid w:val="00DD7D22"/>
    <w:rsid w:val="00E07F02"/>
    <w:rsid w:val="00E2286F"/>
    <w:rsid w:val="00E24461"/>
    <w:rsid w:val="00E34673"/>
    <w:rsid w:val="00E65DAE"/>
    <w:rsid w:val="00E86F0D"/>
    <w:rsid w:val="00EA28BE"/>
    <w:rsid w:val="00EA48D1"/>
    <w:rsid w:val="00EA5C00"/>
    <w:rsid w:val="00ED03D0"/>
    <w:rsid w:val="00ED7F50"/>
    <w:rsid w:val="00EE78C3"/>
    <w:rsid w:val="00F064A2"/>
    <w:rsid w:val="00F1277F"/>
    <w:rsid w:val="00F24400"/>
    <w:rsid w:val="00F252D1"/>
    <w:rsid w:val="00F327DA"/>
    <w:rsid w:val="00F61C49"/>
    <w:rsid w:val="00F72AC6"/>
    <w:rsid w:val="00F732BE"/>
    <w:rsid w:val="00F736FB"/>
    <w:rsid w:val="00F80056"/>
    <w:rsid w:val="00F84858"/>
    <w:rsid w:val="00F8535A"/>
    <w:rsid w:val="00F8651A"/>
    <w:rsid w:val="00F95E3D"/>
    <w:rsid w:val="00FB5E18"/>
    <w:rsid w:val="00FC398A"/>
    <w:rsid w:val="00FC6508"/>
    <w:rsid w:val="00FC73F3"/>
    <w:rsid w:val="00FD41C7"/>
    <w:rsid w:val="00FD560A"/>
    <w:rsid w:val="00FE27B8"/>
    <w:rsid w:val="00FE3B4F"/>
    <w:rsid w:val="00FE776E"/>
    <w:rsid w:val="00FF1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11623"/>
  <w15:chartTrackingRefBased/>
  <w15:docId w15:val="{2520E6CA-9B79-4547-9289-2F82FAFC2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5406A"/>
    <w:pPr>
      <w:tabs>
        <w:tab w:val="center" w:pos="4320"/>
        <w:tab w:val="right" w:pos="864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customStyle="1" w:styleId="HeaderChar">
    <w:name w:val="Header Char"/>
    <w:basedOn w:val="DefaultParagraphFont"/>
    <w:link w:val="Header"/>
    <w:rsid w:val="0085406A"/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85406A"/>
    <w:rPr>
      <w:color w:val="0563C1" w:themeColor="hyperlink"/>
      <w:u w:val="single"/>
    </w:rPr>
  </w:style>
  <w:style w:type="paragraph" w:customStyle="1" w:styleId="ResumeAlignRight">
    <w:name w:val="Resume Align Right"/>
    <w:basedOn w:val="Normal"/>
    <w:rsid w:val="0085406A"/>
    <w:pPr>
      <w:tabs>
        <w:tab w:val="right" w:pos="1008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747A2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D2CEB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D2CEB"/>
    <w:rPr>
      <w:lang w:val="en-US"/>
    </w:rPr>
  </w:style>
  <w:style w:type="character" w:customStyle="1" w:styleId="fontstyle01">
    <w:name w:val="fontstyle01"/>
    <w:basedOn w:val="DefaultParagraphFont"/>
    <w:rsid w:val="009A63A9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3128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1009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6A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6A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6A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A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A7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F07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daniel-oppong-371b68202/" TargetMode="External"/><Relationship Id="rId5" Type="http://schemas.openxmlformats.org/officeDocument/2006/relationships/hyperlink" Target="mailto:danieloppoing75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kpawu</dc:creator>
  <cp:keywords/>
  <dc:description/>
  <cp:lastModifiedBy>daniel oppong</cp:lastModifiedBy>
  <cp:revision>2</cp:revision>
  <cp:lastPrinted>2024-03-02T20:53:00Z</cp:lastPrinted>
  <dcterms:created xsi:type="dcterms:W3CDTF">2024-04-21T16:02:00Z</dcterms:created>
  <dcterms:modified xsi:type="dcterms:W3CDTF">2024-04-21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29a8b5a4524c546a16fa630afd6a96e0560224c5988121d49bd541e74e4aee</vt:lpwstr>
  </property>
</Properties>
</file>